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13B" w:rsidRDefault="0034313B" w:rsidP="00343FE3">
      <w:pPr>
        <w:spacing w:after="0" w:line="240" w:lineRule="auto"/>
        <w:rPr>
          <w:rFonts w:ascii="Monotype Corsiva" w:hAnsi="Monotype Corsiva"/>
          <w:b/>
          <w:bCs/>
          <w:sz w:val="72"/>
          <w:szCs w:val="72"/>
        </w:rPr>
      </w:pPr>
    </w:p>
    <w:p w:rsidR="0034313B" w:rsidRDefault="0034313B" w:rsidP="0034313B">
      <w:pPr>
        <w:spacing w:after="0" w:line="240" w:lineRule="auto"/>
        <w:jc w:val="center"/>
        <w:rPr>
          <w:rFonts w:ascii="Monotype Corsiva" w:hAnsi="Monotype Corsiva"/>
          <w:b/>
          <w:bCs/>
          <w:sz w:val="72"/>
          <w:szCs w:val="72"/>
        </w:rPr>
      </w:pPr>
      <w:r>
        <w:rPr>
          <w:rFonts w:ascii="Monotype Corsiva" w:hAnsi="Monotype Corsiva"/>
          <w:b/>
          <w:bCs/>
          <w:sz w:val="72"/>
          <w:szCs w:val="72"/>
        </w:rPr>
        <w:t>Patriot Table</w:t>
      </w:r>
    </w:p>
    <w:p w:rsidR="0034313B" w:rsidRDefault="00C72E37" w:rsidP="0034313B">
      <w:pPr>
        <w:spacing w:after="0" w:line="240" w:lineRule="auto"/>
        <w:jc w:val="center"/>
        <w:rPr>
          <w:rFonts w:ascii="Monotype Corsiva" w:eastAsia="Times New Roman" w:hAnsi="Monotype Corsiva" w:cs="Times New Roman"/>
          <w:b/>
          <w:bCs/>
          <w:sz w:val="72"/>
          <w:szCs w:val="72"/>
        </w:rPr>
      </w:pPr>
      <w:r>
        <w:rPr>
          <w:rFonts w:ascii="Monotype Corsiva" w:eastAsia="Times New Roman" w:hAnsi="Monotype Corsiva" w:cs="Times New Roman"/>
          <w:b/>
          <w:bCs/>
          <w:sz w:val="72"/>
          <w:szCs w:val="72"/>
        </w:rPr>
        <w:t>$850</w:t>
      </w:r>
      <w:bookmarkStart w:id="0" w:name="_GoBack"/>
      <w:bookmarkEnd w:id="0"/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Includ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Eight Banquet Tickets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 xml:space="preserve">One Firearm 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32"/>
          <w:szCs w:val="32"/>
        </w:rPr>
      </w:pPr>
      <w:r>
        <w:rPr>
          <w:rFonts w:ascii="Constantia" w:eastAsia="Times New Roman" w:hAnsi="Constantia" w:cs="Times New Roman"/>
          <w:bCs/>
          <w:sz w:val="32"/>
          <w:szCs w:val="32"/>
        </w:rPr>
        <w:t>From the Following Choic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24"/>
          <w:szCs w:val="24"/>
          <w:u w:val="single"/>
        </w:rPr>
      </w:pPr>
      <w:r>
        <w:rPr>
          <w:rFonts w:ascii="Constantia" w:eastAsia="Times New Roman" w:hAnsi="Constantia" w:cs="Times New Roman"/>
          <w:bCs/>
          <w:sz w:val="24"/>
          <w:szCs w:val="24"/>
          <w:u w:val="single"/>
        </w:rPr>
        <w:t>Subject to Availability</w:t>
      </w:r>
    </w:p>
    <w:p w:rsidR="0034313B" w:rsidRPr="00A77E80" w:rsidRDefault="0034313B" w:rsidP="0034313B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nelli Nova Tactical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entury Arms Canik TP-9 9mm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Action 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Steel .22 WM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Single Shot .243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r 30-30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_Tec CP-33 .22LR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Kel_Tec KS-7 12ga. 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-Tec PF-9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-Tec PMR-30 22 Mag.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Mossberg 500 Camo 12ga. 2 BBL. Set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American 223, .270 OR 6.5 Creedmoo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870 Express Super Mag.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783 30-06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Precision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10-22 Takedown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Security 9 9mm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Wrangler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243Y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.223 Rem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on Bodyguard 380 w/lase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on 442 38 Spl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on 642 38 Spl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>on Shield .40 S&amp;W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oeger Uplander SxS 12ga. 30”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605 357 Mag.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G2S 9mm Tan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Judge .45/410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Winchester Super X Defender 12ga. Pum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ordova 88 or 128 Quart Cooler</w:t>
      </w:r>
    </w:p>
    <w:p w:rsidR="0034313B" w:rsidRPr="00A82C1F" w:rsidRDefault="0034313B" w:rsidP="00A82C1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(Gray, Sand, Orange, Aqua or White)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Please Mark First &amp; Second Choice</w:t>
      </w:r>
    </w:p>
    <w:p w:rsidR="00E5340E" w:rsidRPr="0063152D" w:rsidRDefault="0063152D" w:rsidP="006315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Updated 12/16/19</w:t>
      </w:r>
    </w:p>
    <w:sectPr w:rsidR="00E5340E" w:rsidRPr="0063152D" w:rsidSect="00D62489">
      <w:headerReference w:type="even" r:id="rId6"/>
      <w:headerReference w:type="default" r:id="rId7"/>
      <w:headerReference w:type="first" r:id="rId8"/>
      <w:pgSz w:w="12240" w:h="15840"/>
      <w:pgMar w:top="2016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844" w:rsidRDefault="00327844" w:rsidP="00600221">
      <w:pPr>
        <w:spacing w:after="0" w:line="240" w:lineRule="auto"/>
      </w:pPr>
      <w:r>
        <w:separator/>
      </w:r>
    </w:p>
  </w:endnote>
  <w:endnote w:type="continuationSeparator" w:id="0">
    <w:p w:rsidR="00327844" w:rsidRDefault="00327844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844" w:rsidRDefault="00327844" w:rsidP="00600221">
      <w:pPr>
        <w:spacing w:after="0" w:line="240" w:lineRule="auto"/>
      </w:pPr>
      <w:r>
        <w:separator/>
      </w:r>
    </w:p>
  </w:footnote>
  <w:footnote w:type="continuationSeparator" w:id="0">
    <w:p w:rsidR="00327844" w:rsidRDefault="00327844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32784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32784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32784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46956"/>
    <w:rsid w:val="00092AB1"/>
    <w:rsid w:val="000D6345"/>
    <w:rsid w:val="00275346"/>
    <w:rsid w:val="002B1EE4"/>
    <w:rsid w:val="002C0E87"/>
    <w:rsid w:val="002D63DD"/>
    <w:rsid w:val="00324866"/>
    <w:rsid w:val="00327844"/>
    <w:rsid w:val="0034313B"/>
    <w:rsid w:val="00343FE3"/>
    <w:rsid w:val="00510789"/>
    <w:rsid w:val="00600221"/>
    <w:rsid w:val="0063152D"/>
    <w:rsid w:val="00654449"/>
    <w:rsid w:val="00675456"/>
    <w:rsid w:val="006A4863"/>
    <w:rsid w:val="007C4979"/>
    <w:rsid w:val="00890B50"/>
    <w:rsid w:val="00974B7C"/>
    <w:rsid w:val="009A181A"/>
    <w:rsid w:val="00A77E80"/>
    <w:rsid w:val="00A82C1F"/>
    <w:rsid w:val="00BD6761"/>
    <w:rsid w:val="00C72E37"/>
    <w:rsid w:val="00D62489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1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BD6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7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72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4</cp:revision>
  <cp:lastPrinted>2020-01-13T15:37:00Z</cp:lastPrinted>
  <dcterms:created xsi:type="dcterms:W3CDTF">2020-01-27T15:52:00Z</dcterms:created>
  <dcterms:modified xsi:type="dcterms:W3CDTF">2020-01-27T15:53:00Z</dcterms:modified>
</cp:coreProperties>
</file>